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EDC47" w14:textId="79E2F308" w:rsidR="00690CBF" w:rsidRPr="00FF1F34" w:rsidRDefault="00690CBF" w:rsidP="00690CBF">
      <w:pPr>
        <w:pStyle w:val="11"/>
        <w:spacing w:line="240" w:lineRule="auto"/>
        <w:jc w:val="left"/>
        <w:rPr>
          <w:rFonts w:ascii="Arial" w:hAnsi="Arial" w:cs="Arial"/>
          <w:b w:val="0"/>
          <w:color w:val="auto"/>
          <w:sz w:val="20"/>
          <w:szCs w:val="20"/>
        </w:rPr>
      </w:pPr>
      <w:bookmarkStart w:id="0" w:name="_Hlk17221555"/>
      <w:r w:rsidRPr="00FF1F34">
        <w:rPr>
          <w:rFonts w:ascii="Arial" w:hAnsi="Arial" w:cs="Arial"/>
          <w:color w:val="auto"/>
          <w:sz w:val="20"/>
          <w:szCs w:val="20"/>
        </w:rPr>
        <w:t>Table</w:t>
      </w:r>
      <w:r w:rsidR="008277A8">
        <w:rPr>
          <w:rFonts w:ascii="Arial" w:hAnsi="Arial" w:cs="Arial" w:hint="eastAsia"/>
          <w:color w:val="auto"/>
          <w:sz w:val="20"/>
          <w:szCs w:val="20"/>
        </w:rPr>
        <w:t xml:space="preserve"> S</w:t>
      </w:r>
      <w:r w:rsidR="00FB42EA">
        <w:rPr>
          <w:rFonts w:ascii="Arial" w:hAnsi="Arial" w:cs="Arial"/>
          <w:color w:val="auto"/>
          <w:sz w:val="20"/>
          <w:szCs w:val="20"/>
        </w:rPr>
        <w:t>1</w:t>
      </w:r>
      <w:r w:rsidRPr="00FF1F34">
        <w:rPr>
          <w:rFonts w:ascii="Arial" w:hAnsi="Arial" w:cs="Arial"/>
          <w:color w:val="auto"/>
          <w:sz w:val="20"/>
          <w:szCs w:val="20"/>
        </w:rPr>
        <w:t xml:space="preserve">  </w:t>
      </w:r>
      <w:r w:rsidR="000810FD" w:rsidRPr="000810FD">
        <w:rPr>
          <w:rFonts w:ascii="Arial" w:hAnsi="Arial" w:cs="Arial"/>
          <w:b w:val="0"/>
          <w:color w:val="auto"/>
          <w:sz w:val="20"/>
          <w:szCs w:val="20"/>
        </w:rPr>
        <w:t>Search</w:t>
      </w:r>
      <w:r w:rsidR="00D2651F">
        <w:rPr>
          <w:rFonts w:ascii="Arial" w:hAnsi="Arial" w:cs="Arial"/>
          <w:b w:val="0"/>
          <w:color w:val="auto"/>
          <w:sz w:val="20"/>
          <w:szCs w:val="20"/>
        </w:rPr>
        <w:t>ing</w:t>
      </w:r>
      <w:r w:rsidR="000810FD" w:rsidRPr="000810FD">
        <w:rPr>
          <w:rFonts w:ascii="Arial" w:hAnsi="Arial" w:cs="Arial"/>
          <w:b w:val="0"/>
          <w:color w:val="auto"/>
          <w:sz w:val="20"/>
          <w:szCs w:val="20"/>
        </w:rPr>
        <w:t xml:space="preserve"> terms for</w:t>
      </w:r>
      <w:r w:rsidR="00D2651F">
        <w:rPr>
          <w:rFonts w:ascii="Arial" w:hAnsi="Arial" w:cs="Arial"/>
          <w:b w:val="0"/>
          <w:color w:val="auto"/>
          <w:sz w:val="20"/>
          <w:szCs w:val="20"/>
        </w:rPr>
        <w:t xml:space="preserve"> our</w:t>
      </w:r>
      <w:r w:rsidR="000810FD" w:rsidRPr="000810FD">
        <w:rPr>
          <w:rFonts w:ascii="Arial" w:hAnsi="Arial" w:cs="Arial"/>
          <w:b w:val="0"/>
          <w:color w:val="auto"/>
          <w:sz w:val="20"/>
          <w:szCs w:val="20"/>
        </w:rPr>
        <w:t xml:space="preserve"> meta-analysis (up to </w:t>
      </w:r>
      <w:bookmarkStart w:id="1" w:name="_Hlk17221810"/>
      <w:r w:rsidR="00FB42EA" w:rsidRPr="00FB42EA">
        <w:rPr>
          <w:rFonts w:ascii="Arial" w:hAnsi="Arial" w:cs="Arial"/>
          <w:b w:val="0"/>
          <w:color w:val="auto"/>
          <w:sz w:val="20"/>
          <w:szCs w:val="20"/>
        </w:rPr>
        <w:t>August 18</w:t>
      </w:r>
      <w:bookmarkEnd w:id="1"/>
      <w:r w:rsidR="00FB42EA" w:rsidRPr="00FB42EA">
        <w:rPr>
          <w:rFonts w:ascii="Arial" w:hAnsi="Arial" w:cs="Arial"/>
          <w:b w:val="0"/>
          <w:color w:val="auto"/>
          <w:sz w:val="20"/>
          <w:szCs w:val="20"/>
        </w:rPr>
        <w:t>, 2019</w:t>
      </w:r>
      <w:r w:rsidR="000810FD" w:rsidRPr="000810FD">
        <w:rPr>
          <w:rFonts w:ascii="Arial" w:hAnsi="Arial" w:cs="Arial"/>
          <w:b w:val="0"/>
          <w:color w:val="auto"/>
          <w:sz w:val="20"/>
          <w:szCs w:val="20"/>
        </w:rPr>
        <w:t>).</w:t>
      </w:r>
    </w:p>
    <w:tbl>
      <w:tblPr>
        <w:tblStyle w:val="ab"/>
        <w:tblW w:w="0" w:type="auto"/>
        <w:tblBorders>
          <w:top w:val="single" w:sz="12" w:space="0" w:color="000000" w:themeColor="text1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1"/>
        <w:gridCol w:w="650"/>
        <w:gridCol w:w="11081"/>
        <w:gridCol w:w="1182"/>
      </w:tblGrid>
      <w:tr w:rsidR="00836F4F" w:rsidRPr="00FF1F34" w14:paraId="680B236D" w14:textId="77777777" w:rsidTr="00A0082E">
        <w:tc>
          <w:tcPr>
            <w:tcW w:w="0" w:type="auto"/>
            <w:tcBorders>
              <w:top w:val="single" w:sz="12" w:space="0" w:color="000000" w:themeColor="text1"/>
              <w:bottom w:val="single" w:sz="4" w:space="0" w:color="000000" w:themeColor="text1"/>
            </w:tcBorders>
            <w:vAlign w:val="center"/>
          </w:tcPr>
          <w:bookmarkEnd w:id="0"/>
          <w:p w14:paraId="61C55EFE" w14:textId="77777777" w:rsidR="00836F4F" w:rsidRPr="00FF1F34" w:rsidRDefault="00836F4F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Database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single" w:sz="4" w:space="0" w:color="000000" w:themeColor="text1"/>
            </w:tcBorders>
            <w:vAlign w:val="center"/>
          </w:tcPr>
          <w:p w14:paraId="6BDA0FE3" w14:textId="77777777" w:rsidR="00836F4F" w:rsidRPr="00FF1F34" w:rsidRDefault="00836F4F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Step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single" w:sz="4" w:space="0" w:color="000000" w:themeColor="text1"/>
            </w:tcBorders>
            <w:vAlign w:val="center"/>
          </w:tcPr>
          <w:p w14:paraId="27A05A99" w14:textId="77777777" w:rsidR="00836F4F" w:rsidRPr="00FF1F34" w:rsidRDefault="00836F4F" w:rsidP="00F43776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FF1F34">
              <w:rPr>
                <w:rFonts w:ascii="Arial" w:hAnsi="Arial" w:cs="Arial"/>
                <w:b/>
                <w:szCs w:val="20"/>
                <w:lang w:val="en-GB"/>
              </w:rPr>
              <w:t>Search terms</w:t>
            </w:r>
          </w:p>
        </w:tc>
        <w:tc>
          <w:tcPr>
            <w:tcW w:w="0" w:type="auto"/>
            <w:tcBorders>
              <w:top w:val="single" w:sz="12" w:space="0" w:color="000000" w:themeColor="text1"/>
              <w:bottom w:val="single" w:sz="4" w:space="0" w:color="000000" w:themeColor="text1"/>
            </w:tcBorders>
            <w:vAlign w:val="center"/>
          </w:tcPr>
          <w:p w14:paraId="4DC05F0C" w14:textId="77777777" w:rsidR="00836F4F" w:rsidRPr="00FF1F34" w:rsidRDefault="00836F4F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FF1F34">
              <w:rPr>
                <w:rFonts w:ascii="Arial" w:hAnsi="Arial" w:cs="Arial"/>
                <w:b/>
                <w:szCs w:val="20"/>
                <w:lang w:val="en-GB"/>
              </w:rPr>
              <w:t>Number of articles</w:t>
            </w:r>
          </w:p>
        </w:tc>
      </w:tr>
      <w:tr w:rsidR="008F2008" w:rsidRPr="00FF1F34" w14:paraId="0EDA6D94" w14:textId="77777777" w:rsidTr="00391A30">
        <w:tc>
          <w:tcPr>
            <w:tcW w:w="0" w:type="auto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0E5B0529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Pubmed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54E1B356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71A9C1FB" w14:textId="64D19C2E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lang w:val="en-GB"/>
              </w:rPr>
            </w:pPr>
            <w:r w:rsidRPr="00A85B31">
              <w:rPr>
                <w:rFonts w:ascii="Arial" w:hAnsi="Arial" w:cs="Arial"/>
                <w:szCs w:val="20"/>
                <w:lang w:val="en-GB"/>
              </w:rPr>
              <w:t>"Receptors, Calcitriol"[Mesh]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1883AEED" w14:textId="0D42D3B8" w:rsidR="008F2008" w:rsidRPr="00FF1F34" w:rsidRDefault="008F2008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A85B31">
              <w:rPr>
                <w:rFonts w:ascii="Arial" w:hAnsi="Arial" w:cs="Arial"/>
                <w:b/>
                <w:szCs w:val="20"/>
                <w:lang w:val="en-GB"/>
              </w:rPr>
              <w:t>7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A85B31">
              <w:rPr>
                <w:rFonts w:ascii="Arial" w:hAnsi="Arial" w:cs="Arial"/>
                <w:b/>
                <w:szCs w:val="20"/>
                <w:lang w:val="en-GB"/>
              </w:rPr>
              <w:t>339</w:t>
            </w:r>
          </w:p>
        </w:tc>
      </w:tr>
      <w:tr w:rsidR="008F2008" w:rsidRPr="00FF1F34" w14:paraId="413BC3FC" w14:textId="77777777" w:rsidTr="00391A30">
        <w:tc>
          <w:tcPr>
            <w:tcW w:w="0" w:type="auto"/>
            <w:vMerge/>
            <w:vAlign w:val="center"/>
          </w:tcPr>
          <w:p w14:paraId="6CAA7212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1E71C4A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A35378B" w14:textId="1880BA56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A85B31">
              <w:rPr>
                <w:rFonts w:ascii="Arial" w:hAnsi="Arial" w:cs="Arial"/>
                <w:szCs w:val="20"/>
                <w:shd w:val="clear" w:color="auto" w:fill="FFFFFF"/>
              </w:rPr>
              <w:t>((((((((((((((((((((((((((((((((((((1,25-Dihydroxycholecalciferol Receptors) OR 1,25 Dihydroxycholecalciferol Receptors) OR Receptors, 1,25-Dihydroxycholecalciferol) OR Vitamin D3 Receptor) OR D3 Receptor, Vitamin) OR Receptor, Vitamin D3) OR Vitamin D3 Receptors) OR Receptors, Vitamin D3) OR D3 Receptors, Vitamin) OR 1,25-Dihydroxyvitamin D3 Receptor) OR 1,25 Dihydroxyvitamin D3 Receptor) OR D3 Receptor, 1,25-Dihydroxyvitamin) OR Receptor, 1,25-Dihydroxyvitamin D3) OR 1,25-Dihydroxyvitamin D3 Receptors) OR 1,25 Dihydroxyvitamin D3 Receptors) OR D3 Receptors, 1,25-Dihydroxyvitamin) OR Receptors, 1,25-Dihydroxyvitamin D3) OR Calcitriol Receptor) OR Receptor, Calcitriol) OR Calcitriol Receptors) OR Receptors, Cholecalciferol) OR Cholecalciferol Receptors) OR Vitamin D Receptor) OR D Receptor, Vitamin) OR Receptor, Vitamin D) OR Receptors, Vitamin D) OR D Receptors, Vitamin) OR Vitamin D Receptors) OR 1,25-Dihydroxyvitamin D 3 Receptor) OR 1,25 Dihydroxyvitamin D 3 Receptor) OR Receptors, 1,25-Dihydroxyvitamin D 3) OR Receptors, Vitamin D 3) OR Vitamin D 3 Receptor) OR Vitamin D 3 Receptors) OR 1,25-Dihydroxycholecalciferol Receptor) OR 1,25 Dihydroxycholecalciferol Receptor) OR Receptor, 1,25-Dihydroxycholecalcifero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6A0C894" w14:textId="57C0FACE" w:rsidR="008F2008" w:rsidRPr="00321AE1" w:rsidRDefault="008F2008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2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857</w:t>
            </w:r>
          </w:p>
        </w:tc>
      </w:tr>
      <w:tr w:rsidR="008F2008" w:rsidRPr="00FF1F34" w14:paraId="3994720E" w14:textId="77777777" w:rsidTr="00391A30">
        <w:tc>
          <w:tcPr>
            <w:tcW w:w="0" w:type="auto"/>
            <w:vMerge/>
            <w:vAlign w:val="center"/>
          </w:tcPr>
          <w:p w14:paraId="2CDA7BCE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4CC5ED5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F5EF8C8" w14:textId="12927F3B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A85B31">
              <w:rPr>
                <w:rFonts w:ascii="Arial" w:hAnsi="Arial" w:cs="Arial"/>
                <w:szCs w:val="20"/>
                <w:shd w:val="clear" w:color="auto" w:fill="FFFFFF"/>
              </w:rPr>
              <w:t>#1 OR 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97ADD9C" w14:textId="21629D2F" w:rsidR="008F2008" w:rsidRPr="00321AE1" w:rsidRDefault="008F2008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2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857</w:t>
            </w:r>
          </w:p>
        </w:tc>
      </w:tr>
      <w:tr w:rsidR="008F2008" w:rsidRPr="00FF1F34" w14:paraId="7D651273" w14:textId="77777777" w:rsidTr="00391A30">
        <w:tc>
          <w:tcPr>
            <w:tcW w:w="0" w:type="auto"/>
            <w:vMerge/>
            <w:vAlign w:val="center"/>
          </w:tcPr>
          <w:p w14:paraId="0EE84866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02E2536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55625EB" w14:textId="0EC250A9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A85B31">
              <w:rPr>
                <w:rFonts w:ascii="Arial" w:hAnsi="Arial" w:cs="Arial"/>
                <w:szCs w:val="20"/>
                <w:shd w:val="clear" w:color="auto" w:fill="FFFFFF"/>
              </w:rPr>
              <w:t>"Psoriasis"[Mesh]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4F95CAC" w14:textId="5F34E093" w:rsidR="008F2008" w:rsidRPr="00321AE1" w:rsidRDefault="008F2008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38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053</w:t>
            </w:r>
          </w:p>
        </w:tc>
      </w:tr>
      <w:tr w:rsidR="008F2008" w:rsidRPr="00FF1F34" w14:paraId="25C601CC" w14:textId="77777777" w:rsidTr="00391A30">
        <w:tc>
          <w:tcPr>
            <w:tcW w:w="0" w:type="auto"/>
            <w:vMerge/>
            <w:vAlign w:val="center"/>
          </w:tcPr>
          <w:p w14:paraId="2981C947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3137A3D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D456102" w14:textId="5A41B955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A85B31">
              <w:rPr>
                <w:rFonts w:ascii="Arial" w:hAnsi="Arial" w:cs="Arial"/>
                <w:szCs w:val="20"/>
                <w:shd w:val="clear" w:color="auto" w:fill="FFFFFF"/>
              </w:rPr>
              <w:t>((((Psoriases) OR (Pustulosis of Palms and Soles)) OR Pustulosis Palmaris et Plantaris) OR Palmoplantaris Pustulosis) OR (Pustular Psoriasis of Palms and Soles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9A76476" w14:textId="0A9852B4" w:rsidR="008F2008" w:rsidRPr="00321AE1" w:rsidRDefault="008F2008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48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986</w:t>
            </w:r>
          </w:p>
        </w:tc>
      </w:tr>
      <w:tr w:rsidR="008F2008" w:rsidRPr="00FF1F34" w14:paraId="6B1F2607" w14:textId="77777777" w:rsidTr="00391A30">
        <w:tc>
          <w:tcPr>
            <w:tcW w:w="0" w:type="auto"/>
            <w:vMerge/>
            <w:vAlign w:val="center"/>
          </w:tcPr>
          <w:p w14:paraId="76224BED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CC7AE9F" w14:textId="62CE030C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</w:t>
            </w:r>
            <w:r>
              <w:rPr>
                <w:rFonts w:ascii="Arial" w:hAnsi="Arial" w:cs="Arial"/>
                <w:szCs w:val="20"/>
                <w:shd w:val="clear" w:color="auto" w:fill="FFFFFF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382D66A" w14:textId="132079D8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A85B31">
              <w:rPr>
                <w:rFonts w:ascii="Arial" w:hAnsi="Arial" w:cs="Arial"/>
                <w:szCs w:val="20"/>
                <w:shd w:val="clear" w:color="auto" w:fill="FFFFFF"/>
              </w:rPr>
              <w:t>#4 OR #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D687361" w14:textId="10A97B11" w:rsidR="008F2008" w:rsidRPr="00321AE1" w:rsidRDefault="008F2008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48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986</w:t>
            </w:r>
          </w:p>
        </w:tc>
      </w:tr>
      <w:tr w:rsidR="008F2008" w:rsidRPr="00FF1F34" w14:paraId="54283C50" w14:textId="77777777" w:rsidTr="00391A30">
        <w:tc>
          <w:tcPr>
            <w:tcW w:w="0" w:type="auto"/>
            <w:vMerge/>
            <w:tcBorders>
              <w:bottom w:val="single" w:sz="4" w:space="0" w:color="000000" w:themeColor="text1"/>
            </w:tcBorders>
            <w:vAlign w:val="center"/>
          </w:tcPr>
          <w:p w14:paraId="2502D9EC" w14:textId="77777777" w:rsidR="008F2008" w:rsidRPr="00FF1F34" w:rsidRDefault="008F2008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796F047A" w14:textId="4D2755DB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</w:t>
            </w:r>
            <w:r>
              <w:rPr>
                <w:rFonts w:ascii="Arial" w:hAnsi="Arial" w:cs="Arial"/>
                <w:szCs w:val="20"/>
                <w:shd w:val="clear" w:color="auto" w:fill="FFFFFF"/>
              </w:rPr>
              <w:t>7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330BC30B" w14:textId="1860E2AD" w:rsidR="008F2008" w:rsidRPr="00FF1F34" w:rsidRDefault="008F2008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A85B31">
              <w:rPr>
                <w:rFonts w:ascii="Arial" w:hAnsi="Arial" w:cs="Arial"/>
                <w:szCs w:val="20"/>
                <w:shd w:val="clear" w:color="auto" w:fill="FFFFFF"/>
              </w:rPr>
              <w:t>#3 AND #6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65464740" w14:textId="620C3C0A" w:rsidR="008F2008" w:rsidRPr="00321AE1" w:rsidRDefault="008F2008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 w:hint="eastAsia"/>
                <w:b/>
                <w:szCs w:val="20"/>
                <w:lang w:val="en-GB"/>
              </w:rPr>
              <w:t>2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51</w:t>
            </w:r>
          </w:p>
        </w:tc>
      </w:tr>
      <w:tr w:rsidR="00304D54" w:rsidRPr="00FF1F34" w14:paraId="26A15063" w14:textId="77777777" w:rsidTr="00A0082E">
        <w:tc>
          <w:tcPr>
            <w:tcW w:w="0" w:type="auto"/>
            <w:vMerge w:val="restart"/>
            <w:tcBorders>
              <w:top w:val="single" w:sz="4" w:space="0" w:color="000000" w:themeColor="text1"/>
              <w:bottom w:val="nil"/>
            </w:tcBorders>
            <w:vAlign w:val="center"/>
          </w:tcPr>
          <w:p w14:paraId="383FBD8F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WOS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0057F79C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49C2DB49" w14:textId="656DC472" w:rsidR="00304D54" w:rsidRPr="00FF1F34" w:rsidRDefault="00321AE1" w:rsidP="00A0082E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TOPIC: (Psoriasis) OR TOPIC: (Psoriases) OR TOPIC: (Pustulosis of Palms and Soles) OR TOPIC: (Pustulosis Palmaris et Plantaris) OR TOPIC: (Palmoplantaris Pustulosis) OR TOPIC: (Pustular Psoriasis of Palms and Soles)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53636187" w14:textId="50E2ED14" w:rsidR="00304D54" w:rsidRPr="00321AE1" w:rsidRDefault="00321AE1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58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872</w:t>
            </w:r>
          </w:p>
        </w:tc>
      </w:tr>
      <w:tr w:rsidR="00304D54" w:rsidRPr="00FF1F34" w14:paraId="7A75812D" w14:textId="77777777" w:rsidTr="00A0082E"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14:paraId="15959F5D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80F6B82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7A54F1B" w14:textId="77777777" w:rsidR="00321AE1" w:rsidRPr="00321AE1" w:rsidRDefault="00321AE1" w:rsidP="00321AE1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TOPIC: (Receptors, Calcitriol) OR TOPIC: (1,25-Dihydroxycholecalciferol Receptors) OR TOPIC: (1,25 Dihydroxycholecalciferol Receptors) ORTOPIC: (Receptors, 1,25-Dihydroxycholecalciferol) OR TOPIC: (Vitamin D3 Receptor) OR TOPIC: (D3 Receptor, Vitamin) OR TOPIC: (Vitamin D3 Receptors) OR TOPIC: (Calcitriol Receptor) OR TOPIC: (Receptors, 1,25-Dihydroxyvitamin D3) OR TOPIC: (D3 Receptor, 1,25-Dihydroxyvitamin) ORTOPIC: (Vitamin D Receptors) OR TOPIC: (D Receptors, Vitamin) OR TOPIC: (VDR)</w:t>
            </w:r>
          </w:p>
          <w:p w14:paraId="7BD8B617" w14:textId="77777777" w:rsidR="00321AE1" w:rsidRPr="00321AE1" w:rsidRDefault="00321AE1" w:rsidP="00321AE1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Databases= WOS, KJD, RSCI, SCIELO Timespan=All years</w:t>
            </w:r>
          </w:p>
          <w:p w14:paraId="729C20F5" w14:textId="43CE9727" w:rsidR="00304D54" w:rsidRPr="00FF1F34" w:rsidRDefault="00321AE1" w:rsidP="00321AE1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Search language=Auto  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AA942D3" w14:textId="2CADF10F" w:rsidR="00304D54" w:rsidRPr="00321AE1" w:rsidRDefault="00321AE1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28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265</w:t>
            </w:r>
          </w:p>
        </w:tc>
      </w:tr>
      <w:tr w:rsidR="00304D54" w:rsidRPr="00FF1F34" w14:paraId="40B3612F" w14:textId="77777777" w:rsidTr="00A0082E">
        <w:tc>
          <w:tcPr>
            <w:tcW w:w="0" w:type="auto"/>
            <w:vMerge/>
            <w:tcBorders>
              <w:top w:val="nil"/>
              <w:bottom w:val="single" w:sz="4" w:space="0" w:color="000000" w:themeColor="text1"/>
            </w:tcBorders>
            <w:vAlign w:val="center"/>
          </w:tcPr>
          <w:p w14:paraId="08E9841A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017D8A87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3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48380F8B" w14:textId="1AA2017E" w:rsidR="00304D54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BA2364">
              <w:rPr>
                <w:rFonts w:ascii="Arial" w:hAnsi="Arial" w:cs="Arial"/>
                <w:color w:val="000000"/>
                <w:szCs w:val="20"/>
                <w:lang w:val="en-GB"/>
              </w:rPr>
              <w:t>#</w:t>
            </w:r>
            <w:r>
              <w:rPr>
                <w:rFonts w:ascii="Arial" w:hAnsi="Arial" w:cs="Arial" w:hint="eastAsia"/>
                <w:color w:val="000000"/>
                <w:szCs w:val="20"/>
                <w:lang w:val="en-GB"/>
              </w:rPr>
              <w:t>1</w:t>
            </w:r>
            <w:r w:rsidRPr="00BA2364">
              <w:rPr>
                <w:rFonts w:ascii="Arial" w:hAnsi="Arial" w:cs="Arial"/>
                <w:color w:val="000000"/>
                <w:szCs w:val="20"/>
                <w:lang w:val="en-GB"/>
              </w:rPr>
              <w:t xml:space="preserve"> AND #2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29B931AC" w14:textId="0E160F0D" w:rsidR="00304D54" w:rsidRPr="00321AE1" w:rsidRDefault="00321AE1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 w:hint="eastAsia"/>
                <w:b/>
                <w:szCs w:val="20"/>
                <w:lang w:val="en-GB"/>
              </w:rPr>
              <w:t>4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51</w:t>
            </w:r>
          </w:p>
        </w:tc>
      </w:tr>
      <w:tr w:rsidR="00304D54" w:rsidRPr="00FF1F34" w14:paraId="1874DF02" w14:textId="77777777" w:rsidTr="00A0082E">
        <w:tc>
          <w:tcPr>
            <w:tcW w:w="0" w:type="auto"/>
            <w:vMerge w:val="restart"/>
            <w:tcBorders>
              <w:top w:val="single" w:sz="4" w:space="0" w:color="000000" w:themeColor="text1"/>
              <w:bottom w:val="nil"/>
            </w:tcBorders>
            <w:vAlign w:val="center"/>
          </w:tcPr>
          <w:p w14:paraId="3CA42FC7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Embase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01C9A7C2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30357560" w14:textId="65A44928" w:rsidR="00304D54" w:rsidRPr="00FF1F34" w:rsidRDefault="00321AE1" w:rsidP="00321AE1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'vitamin d receptor'/exp OR 'vitamin d receptor' OR 'vdr' OR 'vitamin d receptors' OR 'vitamin d (1,25- dihydroxyvitamin d3) receptor' OR '1,25-dihydroxyvitamin d3 receptor'/exp OR '1,25-dihydroxyvitamin d3 receptor'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0DE4AAB0" w14:textId="2805894B" w:rsidR="00304D54" w:rsidRPr="00321AE1" w:rsidRDefault="00321AE1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5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925</w:t>
            </w:r>
          </w:p>
        </w:tc>
      </w:tr>
      <w:tr w:rsidR="00304D54" w:rsidRPr="00FF1F34" w14:paraId="796CD429" w14:textId="77777777" w:rsidTr="00A0082E">
        <w:tc>
          <w:tcPr>
            <w:tcW w:w="0" w:type="auto"/>
            <w:vMerge/>
            <w:tcBorders>
              <w:top w:val="nil"/>
              <w:bottom w:val="nil"/>
            </w:tcBorders>
            <w:vAlign w:val="center"/>
          </w:tcPr>
          <w:p w14:paraId="569C04A0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A6A511B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BB650A1" w14:textId="1C075BDC" w:rsidR="00304D54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 'psoriasis'/exp OR 'psoriasis' OR 'psoriasiform dermatitis'/exp OR 'psoriasiform dermatitis' OR 'psoriasiform dermatosis'/exp OR 'psoriasiform dermatosis' OR 'psoriasiform lesion'/exp OR 'psoriasiform lesion' OR 'psoriasiform rash'/exp OR 'psoriasiform rash' OR 'psoriatic epidermis'/exp OR 'psoriatic epidermis' OR 'psoriatic skin'/exp OR 'psoriatic skin' OR 'skin rash'/exp OR 'skin rash' OR 'psoriasiform' OR 'willan lepra'/exp OR 'willan lepra'  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C3FDF78" w14:textId="7770C89A" w:rsidR="00304D54" w:rsidRPr="00321AE1" w:rsidRDefault="00321AE1" w:rsidP="007062A3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99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066</w:t>
            </w:r>
          </w:p>
        </w:tc>
      </w:tr>
      <w:tr w:rsidR="00304D54" w:rsidRPr="00FF1F34" w14:paraId="650B424D" w14:textId="77777777" w:rsidTr="00A0082E">
        <w:tc>
          <w:tcPr>
            <w:tcW w:w="0" w:type="auto"/>
            <w:vMerge/>
            <w:tcBorders>
              <w:top w:val="nil"/>
              <w:bottom w:val="single" w:sz="4" w:space="0" w:color="000000" w:themeColor="text1"/>
            </w:tcBorders>
            <w:vAlign w:val="center"/>
          </w:tcPr>
          <w:p w14:paraId="5F14135E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2037DB56" w14:textId="77777777" w:rsidR="00304D54" w:rsidRPr="00FF1F34" w:rsidRDefault="00304D54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3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19E63215" w14:textId="173CCD09" w:rsidR="00304D54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#</w:t>
            </w:r>
            <w:r>
              <w:rPr>
                <w:rFonts w:ascii="Arial" w:hAnsi="Arial" w:cs="Arial"/>
                <w:szCs w:val="20"/>
                <w:shd w:val="clear" w:color="auto" w:fill="FFFFFF"/>
              </w:rPr>
              <w:t>1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AND #</w:t>
            </w:r>
            <w:r>
              <w:rPr>
                <w:rFonts w:ascii="Arial" w:hAnsi="Arial" w:cs="Arial"/>
                <w:szCs w:val="20"/>
                <w:shd w:val="clear" w:color="auto" w:fill="FFFFFF"/>
              </w:rPr>
              <w:t>2</w:t>
            </w:r>
          </w:p>
        </w:tc>
        <w:tc>
          <w:tcPr>
            <w:tcW w:w="0" w:type="auto"/>
            <w:tcBorders>
              <w:top w:val="nil"/>
              <w:bottom w:val="single" w:sz="4" w:space="0" w:color="000000" w:themeColor="text1"/>
            </w:tcBorders>
            <w:vAlign w:val="center"/>
          </w:tcPr>
          <w:p w14:paraId="2F1C202E" w14:textId="728244D5" w:rsidR="00304D54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 w:hint="eastAsia"/>
                <w:b/>
                <w:szCs w:val="20"/>
                <w:lang w:val="en-GB"/>
              </w:rPr>
              <w:t>3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42</w:t>
            </w:r>
          </w:p>
        </w:tc>
      </w:tr>
      <w:tr w:rsidR="005F62AF" w:rsidRPr="00FF1F34" w14:paraId="349261AF" w14:textId="77777777" w:rsidTr="00A0082E"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BFB69A6" w14:textId="77777777" w:rsidR="005F62AF" w:rsidRPr="00FF1F34" w:rsidRDefault="005F62AF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CNKI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710F1CC" w14:textId="77777777" w:rsidR="005F62AF" w:rsidRPr="00FF1F34" w:rsidRDefault="005F62AF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0191FE9" w14:textId="53058E2D" w:rsidR="005F62AF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SU=' </w:t>
            </w:r>
            <w:r w:rsidRPr="00321AE1">
              <w:rPr>
                <w:rFonts w:ascii="Arial" w:hAnsi="Arial" w:cs="Arial" w:hint="eastAsia"/>
                <w:szCs w:val="20"/>
                <w:shd w:val="clear" w:color="auto" w:fill="FFFFFF"/>
              </w:rPr>
              <w:t>VD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SU='</w:t>
            </w:r>
            <w:r w:rsidRPr="00321AE1">
              <w:rPr>
                <w:rFonts w:ascii="Arial" w:hAnsi="Arial" w:cs="Arial" w:hint="eastAsia"/>
                <w:szCs w:val="20"/>
                <w:shd w:val="clear" w:color="auto" w:fill="FFFFFF"/>
              </w:rPr>
              <w:t xml:space="preserve"> 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psoriasis'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EEA10C6" w14:textId="78624540" w:rsidR="005F62AF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 w:hint="eastAsia"/>
                <w:b/>
                <w:szCs w:val="20"/>
                <w:lang w:val="en-GB"/>
              </w:rPr>
              <w:t>5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4</w:t>
            </w:r>
          </w:p>
        </w:tc>
      </w:tr>
      <w:tr w:rsidR="005F62AF" w:rsidRPr="00FF1F34" w14:paraId="483E7661" w14:textId="77777777" w:rsidTr="00A0082E"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6EBA43AC" w14:textId="77777777" w:rsidR="005F62AF" w:rsidRPr="00FF1F34" w:rsidRDefault="005F62AF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b/>
                <w:szCs w:val="20"/>
                <w:shd w:val="clear" w:color="auto" w:fill="FFFFFF"/>
              </w:rPr>
              <w:t>WANFANG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7AC31A29" w14:textId="77777777" w:rsidR="005F62AF" w:rsidRPr="00FF1F34" w:rsidRDefault="005F62AF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9CFA0B0" w14:textId="757E0FBE" w:rsidR="005F62AF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 w:hint="eastAsia"/>
                <w:szCs w:val="20"/>
                <w:shd w:val="clear" w:color="auto" w:fill="FFFFFF"/>
              </w:rPr>
              <w:t>VDR*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psoriasis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D545B47" w14:textId="18494EE3" w:rsidR="005F62AF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 w:hint="eastAsia"/>
                <w:b/>
                <w:szCs w:val="20"/>
                <w:lang w:val="en-GB"/>
              </w:rPr>
              <w:t>6</w:t>
            </w:r>
          </w:p>
        </w:tc>
      </w:tr>
      <w:tr w:rsidR="00A0082E" w:rsidRPr="00FF1F34" w14:paraId="68037FC4" w14:textId="77777777" w:rsidTr="001874C2">
        <w:tc>
          <w:tcPr>
            <w:tcW w:w="0" w:type="auto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1F503AEF" w14:textId="77777777" w:rsidR="00A0082E" w:rsidRPr="007062A3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 w:rsidRPr="007062A3">
              <w:rPr>
                <w:rFonts w:ascii="Arial" w:hAnsi="Arial" w:cs="Arial" w:hint="eastAsia"/>
                <w:b/>
                <w:szCs w:val="20"/>
                <w:shd w:val="clear" w:color="auto" w:fill="FFFFFF"/>
              </w:rPr>
              <w:t>OVID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63F1B88A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4B417E8B" w14:textId="354CAB4B" w:rsidR="00A0082E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('vitamin D receptor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VDR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Vitamin D Receptors').af.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2AA0705E" w14:textId="3CCCAB4A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26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504</w:t>
            </w:r>
          </w:p>
        </w:tc>
      </w:tr>
      <w:tr w:rsidR="00A0082E" w:rsidRPr="00FF1F34" w14:paraId="31667C76" w14:textId="77777777" w:rsidTr="001874C2">
        <w:tc>
          <w:tcPr>
            <w:tcW w:w="0" w:type="auto"/>
            <w:vMerge/>
            <w:vAlign w:val="center"/>
          </w:tcPr>
          <w:p w14:paraId="69497631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2481689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2954C5A" w14:textId="376D24B5" w:rsidR="00A0082E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('psoriasis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siform dermatitis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siform dermatosis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siform lesion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siform rash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tic epidermis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tic skin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skin rash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bookmarkStart w:id="2" w:name="_GoBack"/>
            <w:bookmarkEnd w:id="2"/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psoriasiform' </w:t>
            </w:r>
            <w:r w:rsidR="00706B5D">
              <w:rPr>
                <w:rFonts w:ascii="Arial" w:hAnsi="Arial" w:cs="Arial"/>
                <w:szCs w:val="20"/>
                <w:shd w:val="clear" w:color="auto" w:fill="FFFFFF"/>
              </w:rPr>
              <w:t>OR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'willan lepra').af.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49EF695" w14:textId="12D40CBA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49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472</w:t>
            </w:r>
          </w:p>
        </w:tc>
      </w:tr>
      <w:tr w:rsidR="00A0082E" w:rsidRPr="00FF1F34" w14:paraId="77F86FD5" w14:textId="77777777" w:rsidTr="001874C2">
        <w:tc>
          <w:tcPr>
            <w:tcW w:w="0" w:type="auto"/>
            <w:vMerge/>
            <w:vAlign w:val="center"/>
          </w:tcPr>
          <w:p w14:paraId="43C17589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FC6EB39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D3ADD79" w14:textId="06B8B549" w:rsidR="00A0082E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#1 AND 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64F36DD" w14:textId="6BF9030D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27</w:t>
            </w:r>
          </w:p>
        </w:tc>
      </w:tr>
      <w:tr w:rsidR="00A0082E" w:rsidRPr="00FF1F34" w14:paraId="25AB33A5" w14:textId="77777777" w:rsidTr="001874C2">
        <w:tc>
          <w:tcPr>
            <w:tcW w:w="0" w:type="auto"/>
            <w:vMerge/>
            <w:vAlign w:val="center"/>
          </w:tcPr>
          <w:p w14:paraId="10E73D63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22AADF3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4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A5FF27C" w14:textId="056BD0C7" w:rsidR="00A0082E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limit 3 to yr="1860 -Current" [Limit not valid in DARE; records were retained]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DE64329" w14:textId="4AF6EE80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27</w:t>
            </w:r>
          </w:p>
        </w:tc>
      </w:tr>
      <w:tr w:rsidR="00A0082E" w:rsidRPr="00FF1F34" w14:paraId="63F7799E" w14:textId="77777777" w:rsidTr="001874C2">
        <w:tc>
          <w:tcPr>
            <w:tcW w:w="0" w:type="auto"/>
            <w:vMerge/>
            <w:vAlign w:val="center"/>
          </w:tcPr>
          <w:p w14:paraId="33E8F9D0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BC4753C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shd w:val="clear" w:color="auto" w:fill="FFFFFF"/>
              </w:rPr>
              <w:t>#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AD23C04" w14:textId="04FAE55F" w:rsidR="00A0082E" w:rsidRPr="00FF1F34" w:rsidRDefault="00321AE1" w:rsidP="00C802B8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limit 4 to humans [Limit not valid in AMED,Books@Ovid,Your Journals@Ovid,Joanna Briggs Institute EBP Database -,ACP Journal Club,CCTR,CDSR,CCA,CLCMR,DARE,Journals@Ovid; records were retained]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E55284A" w14:textId="7E288A2D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110</w:t>
            </w:r>
          </w:p>
        </w:tc>
      </w:tr>
      <w:tr w:rsidR="00A0082E" w:rsidRPr="00FF1F34" w14:paraId="11A7B73B" w14:textId="77777777" w:rsidTr="001874C2">
        <w:tc>
          <w:tcPr>
            <w:tcW w:w="0" w:type="auto"/>
            <w:vMerge/>
            <w:vAlign w:val="center"/>
          </w:tcPr>
          <w:p w14:paraId="2801A154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196E1D0" w14:textId="77777777" w:rsidR="00A0082E" w:rsidRPr="00FF1F34" w:rsidRDefault="00A0082E" w:rsidP="00C802B8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</w:t>
            </w:r>
            <w:r>
              <w:rPr>
                <w:rFonts w:ascii="Arial" w:hAnsi="Arial" w:cs="Arial" w:hint="eastAsia"/>
                <w:szCs w:val="20"/>
                <w:lang w:val="en-GB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461E1A5" w14:textId="4F1C751E" w:rsidR="00A0082E" w:rsidRPr="00FF1F34" w:rsidRDefault="00321AE1" w:rsidP="005F62A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limit 5 to original articles [Limit not valid in AMED,Books@Ovid,Joanna Briggs Institute EBP Database -,ACP Journal Club,CCTR,CDSR,CCA,CLCMR,DARE,CLHTA,CLEED,Ovid MEDLINE(R),Ovid MEDLINE(R) Daily Update,Ovid 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lastRenderedPageBreak/>
              <w:t>MEDLINE(R) In-Process,Ovid MEDLINE(R) Publisher; records were retained]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A1A6529" w14:textId="77BE005F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lastRenderedPageBreak/>
              <w:t>684</w:t>
            </w:r>
          </w:p>
        </w:tc>
      </w:tr>
      <w:tr w:rsidR="00A0082E" w:rsidRPr="00FF1F34" w14:paraId="61CAFAA9" w14:textId="77777777" w:rsidTr="00A0082E">
        <w:trPr>
          <w:trHeight w:val="312"/>
        </w:trPr>
        <w:tc>
          <w:tcPr>
            <w:tcW w:w="0" w:type="auto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65B30496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b/>
                <w:szCs w:val="20"/>
                <w:shd w:val="clear" w:color="auto" w:fill="FFFFFF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center"/>
          </w:tcPr>
          <w:p w14:paraId="1FC3D333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center"/>
          </w:tcPr>
          <w:p w14:paraId="368A03CD" w14:textId="48E68AD0" w:rsidR="00A0082E" w:rsidRPr="00FF1F34" w:rsidRDefault="00321AE1" w:rsidP="00814B2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(TITLE-ABS-KEY ("Receptors, Calcitriol") OR TITLE-ABS-KEY ("1,25-Dihydroxycholecalciferol Receptors") OR TITLE-ABS-KEY ("1,25 Dihydroxycholecalciferol Receptors") OR TITLE-ABS-KEY ("Receptors, 1,25-Dihydroxycholecalciferol") OR TITLE-ABS-KEY ("Vitamin D3 Receptor") OR TITLE-ABS-KEY ("D3 Receptor, Vitamin") OR TITLE-ABS-KEY ("Vitamin D3 Receptors") OR TITLE-ABS-KEY</w:t>
            </w:r>
            <w:r w:rsidR="00883ED8">
              <w:rPr>
                <w:rFonts w:ascii="Arial" w:hAnsi="Arial" w:cs="Arial"/>
                <w:szCs w:val="20"/>
                <w:shd w:val="clear" w:color="auto" w:fill="FFFFFF"/>
              </w:rPr>
              <w:t xml:space="preserve"> 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("Calcitriol Receptor") OR TITLE-ABS-KEY ("Receptors, 1,25-Dihydroxyvitamin D3") OR TITLE-ABS-KEY ("D3 Receptor, 1,25-Dihydroxyvitamin") OR TITLE-ABS-KEY</w:t>
            </w:r>
            <w:r w:rsidR="00883ED8">
              <w:rPr>
                <w:rFonts w:ascii="Arial" w:hAnsi="Arial" w:cs="Arial"/>
                <w:szCs w:val="20"/>
                <w:shd w:val="clear" w:color="auto" w:fill="FFFFFF"/>
              </w:rPr>
              <w:t xml:space="preserve"> 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("Vitamin D Receptors") OR TITLE-ABS-KEY ("D Receptors, Vitamin") OR TITLE-ABS-KEY (vdr)) AND DOCTYPE (ar)</w:t>
            </w:r>
          </w:p>
        </w:tc>
        <w:tc>
          <w:tcPr>
            <w:tcW w:w="0" w:type="auto"/>
            <w:tcBorders>
              <w:top w:val="single" w:sz="4" w:space="0" w:color="000000" w:themeColor="text1"/>
            </w:tcBorders>
            <w:vAlign w:val="center"/>
          </w:tcPr>
          <w:p w14:paraId="67C092C2" w14:textId="7449CCD7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9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672</w:t>
            </w:r>
          </w:p>
        </w:tc>
      </w:tr>
      <w:tr w:rsidR="00A0082E" w:rsidRPr="00FF1F34" w14:paraId="565EA291" w14:textId="77777777" w:rsidTr="00A0082E">
        <w:trPr>
          <w:trHeight w:val="312"/>
        </w:trPr>
        <w:tc>
          <w:tcPr>
            <w:tcW w:w="0" w:type="auto"/>
            <w:vMerge/>
            <w:vAlign w:val="center"/>
          </w:tcPr>
          <w:p w14:paraId="42FF0B99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vAlign w:val="center"/>
          </w:tcPr>
          <w:p w14:paraId="4D6CBD21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2</w:t>
            </w:r>
          </w:p>
        </w:tc>
        <w:tc>
          <w:tcPr>
            <w:tcW w:w="0" w:type="auto"/>
            <w:vAlign w:val="center"/>
          </w:tcPr>
          <w:p w14:paraId="5FA07EF1" w14:textId="68A2B8C3" w:rsidR="00A0082E" w:rsidRPr="00FF1F34" w:rsidRDefault="00321AE1" w:rsidP="00814B2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(TITLE-ABS-KEY (psoriasis) OR TITLE-ABS-KEY (psoriases) OR TITLE-ABS-KEY ("Pustulosis of Palms and Soles") OR TITLE-ABS-KEY ("Pustulosis Palmaris et Plantaris") OR TITLE-ABS-KEY ("Palmoplantaris Pustulosis") OR TITLE-ABS-KEY ("Pustular Psoriasis of Palms and Soles"))</w:t>
            </w:r>
          </w:p>
        </w:tc>
        <w:tc>
          <w:tcPr>
            <w:tcW w:w="0" w:type="auto"/>
            <w:vAlign w:val="center"/>
          </w:tcPr>
          <w:p w14:paraId="2B32C93B" w14:textId="4E4454E8" w:rsidR="00A0082E" w:rsidRPr="00321AE1" w:rsidRDefault="00321AE1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/>
                <w:b/>
                <w:szCs w:val="20"/>
                <w:lang w:val="en-GB"/>
              </w:rPr>
              <w:t>68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326</w:t>
            </w:r>
          </w:p>
        </w:tc>
      </w:tr>
      <w:tr w:rsidR="00A0082E" w:rsidRPr="00FF1F34" w14:paraId="296B5F6B" w14:textId="77777777" w:rsidTr="00A0082E">
        <w:trPr>
          <w:trHeight w:val="312"/>
        </w:trPr>
        <w:tc>
          <w:tcPr>
            <w:tcW w:w="0" w:type="auto"/>
            <w:vMerge/>
            <w:vAlign w:val="center"/>
          </w:tcPr>
          <w:p w14:paraId="078F6F1E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vAlign w:val="center"/>
          </w:tcPr>
          <w:p w14:paraId="24A68E98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3</w:t>
            </w:r>
          </w:p>
        </w:tc>
        <w:tc>
          <w:tcPr>
            <w:tcW w:w="0" w:type="auto"/>
            <w:vAlign w:val="center"/>
          </w:tcPr>
          <w:p w14:paraId="24B915A4" w14:textId="6EE2D1F5" w:rsidR="00A0082E" w:rsidRPr="00FF1F34" w:rsidRDefault="00321AE1" w:rsidP="00814B2F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 w:hint="eastAsia"/>
                <w:szCs w:val="20"/>
                <w:shd w:val="clear" w:color="auto" w:fill="FFFFFF"/>
              </w:rPr>
              <w:t>#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1 </w:t>
            </w:r>
            <w:r w:rsidR="00883ED8" w:rsidRPr="00321AE1">
              <w:rPr>
                <w:rFonts w:ascii="Arial" w:hAnsi="Arial" w:cs="Arial"/>
                <w:szCs w:val="20"/>
                <w:shd w:val="clear" w:color="auto" w:fill="FFFFFF"/>
              </w:rPr>
              <w:t>AND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 xml:space="preserve"> #2</w:t>
            </w:r>
          </w:p>
        </w:tc>
        <w:tc>
          <w:tcPr>
            <w:tcW w:w="0" w:type="auto"/>
            <w:vAlign w:val="center"/>
          </w:tcPr>
          <w:p w14:paraId="6B8005CC" w14:textId="425D7FF4" w:rsidR="00A0082E" w:rsidRPr="00321AE1" w:rsidRDefault="00321AE1" w:rsidP="00877056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321AE1">
              <w:rPr>
                <w:rFonts w:ascii="Arial" w:hAnsi="Arial" w:cs="Arial" w:hint="eastAsia"/>
                <w:b/>
                <w:szCs w:val="20"/>
                <w:lang w:val="en-GB"/>
              </w:rPr>
              <w:t>1</w:t>
            </w:r>
            <w:r w:rsidRPr="00321AE1">
              <w:rPr>
                <w:rFonts w:ascii="Arial" w:hAnsi="Arial" w:cs="Arial"/>
                <w:b/>
                <w:szCs w:val="20"/>
                <w:lang w:val="en-GB"/>
              </w:rPr>
              <w:t>41</w:t>
            </w:r>
          </w:p>
        </w:tc>
      </w:tr>
      <w:tr w:rsidR="00A0082E" w:rsidRPr="00FF1F34" w14:paraId="7F93D588" w14:textId="77777777" w:rsidTr="00310546">
        <w:trPr>
          <w:trHeight w:val="312"/>
        </w:trPr>
        <w:tc>
          <w:tcPr>
            <w:tcW w:w="0" w:type="auto"/>
            <w:vMerge w:val="restart"/>
            <w:tcBorders>
              <w:top w:val="single" w:sz="4" w:space="0" w:color="000000" w:themeColor="text1"/>
            </w:tcBorders>
            <w:vAlign w:val="center"/>
          </w:tcPr>
          <w:p w14:paraId="75FBF26B" w14:textId="77777777" w:rsidR="00A0082E" w:rsidRPr="00FF1F34" w:rsidRDefault="00A0082E" w:rsidP="00496B73">
            <w:pPr>
              <w:jc w:val="center"/>
              <w:rPr>
                <w:b/>
                <w:shd w:val="clear" w:color="auto" w:fill="FFFFFF"/>
              </w:rPr>
            </w:pPr>
            <w:r w:rsidRPr="00496B73">
              <w:rPr>
                <w:rFonts w:ascii="Arial" w:hAnsi="Arial" w:cs="Arial"/>
                <w:b/>
                <w:szCs w:val="20"/>
                <w:shd w:val="clear" w:color="auto" w:fill="FFFFFF"/>
              </w:rPr>
              <w:t>Cochrane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5D8FEE0D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1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75AC5A3C" w14:textId="74D497DC" w:rsidR="00A0082E" w:rsidRPr="00FF1F34" w:rsidRDefault="00B179EC" w:rsidP="00C802B8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B179EC">
              <w:rPr>
                <w:rFonts w:ascii="Arial" w:hAnsi="Arial" w:cs="Arial"/>
                <w:szCs w:val="20"/>
                <w:shd w:val="clear" w:color="auto" w:fill="FFFFFF"/>
              </w:rPr>
              <w:t>(vitamin D receptor) OR (VDR) OR (Vitamin D Receptors) OR (D3 Receptors, Vitamin) OR (vitamin D(3) receptor)</w:t>
            </w:r>
          </w:p>
        </w:tc>
        <w:tc>
          <w:tcPr>
            <w:tcW w:w="0" w:type="auto"/>
            <w:tcBorders>
              <w:top w:val="single" w:sz="4" w:space="0" w:color="000000" w:themeColor="text1"/>
              <w:bottom w:val="nil"/>
            </w:tcBorders>
            <w:vAlign w:val="center"/>
          </w:tcPr>
          <w:p w14:paraId="700EB71D" w14:textId="5D46A369" w:rsidR="00A0082E" w:rsidRPr="00321AE1" w:rsidRDefault="00B179EC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B179EC">
              <w:rPr>
                <w:rFonts w:ascii="Arial" w:hAnsi="Arial" w:cs="Arial"/>
                <w:b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B179EC">
              <w:rPr>
                <w:rFonts w:ascii="Arial" w:hAnsi="Arial" w:cs="Arial"/>
                <w:b/>
                <w:szCs w:val="20"/>
                <w:lang w:val="en-GB"/>
              </w:rPr>
              <w:t>240</w:t>
            </w:r>
          </w:p>
        </w:tc>
      </w:tr>
      <w:tr w:rsidR="00A0082E" w:rsidRPr="00FF1F34" w14:paraId="43AF3461" w14:textId="77777777" w:rsidTr="00310546">
        <w:trPr>
          <w:trHeight w:val="312"/>
        </w:trPr>
        <w:tc>
          <w:tcPr>
            <w:tcW w:w="0" w:type="auto"/>
            <w:vMerge/>
            <w:vAlign w:val="center"/>
          </w:tcPr>
          <w:p w14:paraId="6573C84D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5D82298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2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FB3D4EB" w14:textId="5DDC74C5" w:rsidR="00A0082E" w:rsidRPr="00FF1F34" w:rsidRDefault="00B179EC" w:rsidP="00C802B8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B179EC">
              <w:rPr>
                <w:rFonts w:ascii="Arial" w:hAnsi="Arial" w:cs="Arial"/>
                <w:szCs w:val="20"/>
                <w:shd w:val="clear" w:color="auto" w:fill="FFFFFF"/>
              </w:rPr>
              <w:t>(Psoriasis) OR (Psoriases) OR (Palmoplantaris Pustulosis) OR (Pustulosis Palmaris et Plantaris) OR (Pustulosis of Palms and Soles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0FC21F2" w14:textId="79F7C87C" w:rsidR="00A0082E" w:rsidRPr="00321AE1" w:rsidRDefault="00B179EC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B179EC">
              <w:rPr>
                <w:rFonts w:ascii="Arial" w:hAnsi="Arial" w:cs="Arial"/>
                <w:b/>
                <w:szCs w:val="20"/>
                <w:lang w:val="en-GB"/>
              </w:rPr>
              <w:t>7</w:t>
            </w:r>
            <w:r>
              <w:rPr>
                <w:rFonts w:ascii="Arial" w:hAnsi="Arial" w:cs="Arial"/>
                <w:b/>
                <w:szCs w:val="20"/>
                <w:lang w:val="en-GB"/>
              </w:rPr>
              <w:t>,</w:t>
            </w:r>
            <w:r w:rsidRPr="00B179EC">
              <w:rPr>
                <w:rFonts w:ascii="Arial" w:hAnsi="Arial" w:cs="Arial"/>
                <w:b/>
                <w:szCs w:val="20"/>
                <w:lang w:val="en-GB"/>
              </w:rPr>
              <w:t>216</w:t>
            </w:r>
          </w:p>
        </w:tc>
      </w:tr>
      <w:tr w:rsidR="00A0082E" w:rsidRPr="00FF1F34" w14:paraId="06E8D7C3" w14:textId="77777777" w:rsidTr="00310546">
        <w:trPr>
          <w:trHeight w:val="312"/>
        </w:trPr>
        <w:tc>
          <w:tcPr>
            <w:tcW w:w="0" w:type="auto"/>
            <w:vMerge/>
            <w:tcBorders>
              <w:bottom w:val="single" w:sz="12" w:space="0" w:color="000000" w:themeColor="text1"/>
            </w:tcBorders>
            <w:vAlign w:val="center"/>
          </w:tcPr>
          <w:p w14:paraId="3379438F" w14:textId="77777777" w:rsidR="00A0082E" w:rsidRPr="00FF1F34" w:rsidRDefault="00A0082E" w:rsidP="005F62AF">
            <w:pPr>
              <w:jc w:val="center"/>
              <w:rPr>
                <w:rFonts w:ascii="Arial" w:hAnsi="Arial" w:cs="Arial"/>
                <w:b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vAlign w:val="center"/>
          </w:tcPr>
          <w:p w14:paraId="4E218204" w14:textId="77777777" w:rsidR="00A0082E" w:rsidRPr="00FF1F34" w:rsidRDefault="00A0082E" w:rsidP="00E57179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FF1F34">
              <w:rPr>
                <w:rFonts w:ascii="Arial" w:hAnsi="Arial" w:cs="Arial"/>
                <w:szCs w:val="20"/>
                <w:lang w:val="en-GB"/>
              </w:rPr>
              <w:t>#3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vAlign w:val="center"/>
          </w:tcPr>
          <w:p w14:paraId="7685AEB6" w14:textId="1DB3D5F1" w:rsidR="00A0082E" w:rsidRPr="00FF1F34" w:rsidRDefault="00B179EC" w:rsidP="00C802B8">
            <w:pPr>
              <w:jc w:val="center"/>
              <w:rPr>
                <w:rFonts w:ascii="Arial" w:hAnsi="Arial" w:cs="Arial"/>
                <w:szCs w:val="20"/>
                <w:shd w:val="clear" w:color="auto" w:fill="FFFFFF"/>
              </w:rPr>
            </w:pPr>
            <w:r w:rsidRPr="00321AE1">
              <w:rPr>
                <w:rFonts w:ascii="Arial" w:hAnsi="Arial" w:cs="Arial" w:hint="eastAsia"/>
                <w:szCs w:val="20"/>
                <w:shd w:val="clear" w:color="auto" w:fill="FFFFFF"/>
              </w:rPr>
              <w:t>#</w:t>
            </w:r>
            <w:r w:rsidRPr="00321AE1">
              <w:rPr>
                <w:rFonts w:ascii="Arial" w:hAnsi="Arial" w:cs="Arial"/>
                <w:szCs w:val="20"/>
                <w:shd w:val="clear" w:color="auto" w:fill="FFFFFF"/>
              </w:rPr>
              <w:t>1 AND #2</w:t>
            </w:r>
          </w:p>
        </w:tc>
        <w:tc>
          <w:tcPr>
            <w:tcW w:w="0" w:type="auto"/>
            <w:tcBorders>
              <w:top w:val="nil"/>
              <w:bottom w:val="single" w:sz="12" w:space="0" w:color="000000" w:themeColor="text1"/>
            </w:tcBorders>
            <w:vAlign w:val="center"/>
          </w:tcPr>
          <w:p w14:paraId="018C8577" w14:textId="3858AAF2" w:rsidR="00A0082E" w:rsidRPr="00321AE1" w:rsidRDefault="00B179EC" w:rsidP="005F62AF">
            <w:pPr>
              <w:jc w:val="center"/>
              <w:rPr>
                <w:rFonts w:ascii="Arial" w:hAnsi="Arial" w:cs="Arial"/>
                <w:b/>
                <w:szCs w:val="20"/>
                <w:lang w:val="en-GB"/>
              </w:rPr>
            </w:pPr>
            <w:r w:rsidRPr="00B179EC">
              <w:rPr>
                <w:rFonts w:ascii="Arial" w:hAnsi="Arial" w:cs="Arial"/>
                <w:b/>
                <w:szCs w:val="20"/>
                <w:lang w:val="en-GB"/>
              </w:rPr>
              <w:t>26</w:t>
            </w:r>
          </w:p>
        </w:tc>
      </w:tr>
    </w:tbl>
    <w:p w14:paraId="2DAA09CA" w14:textId="2404B6CC" w:rsidR="00B92A23" w:rsidRPr="00FF1F34" w:rsidRDefault="0018157B" w:rsidP="00FF1F34">
      <w:pPr>
        <w:jc w:val="left"/>
        <w:rPr>
          <w:rFonts w:ascii="Arial" w:hAnsi="Arial" w:cs="Arial"/>
          <w:kern w:val="0"/>
          <w:sz w:val="20"/>
          <w:szCs w:val="20"/>
          <w:shd w:val="clear" w:color="auto" w:fill="FFFFFF"/>
        </w:rPr>
      </w:pPr>
      <w:r>
        <w:rPr>
          <w:rFonts w:ascii="Arial" w:hAnsi="Arial" w:cs="Arial"/>
          <w:kern w:val="0"/>
          <w:sz w:val="20"/>
          <w:szCs w:val="20"/>
          <w:shd w:val="clear" w:color="auto" w:fill="FFFFFF"/>
        </w:rPr>
        <w:t xml:space="preserve">Note: </w:t>
      </w:r>
      <w:r w:rsidR="00E53D75" w:rsidRPr="0018157B">
        <w:rPr>
          <w:rFonts w:ascii="Arial" w:hAnsi="Arial" w:cs="Arial"/>
          <w:i/>
          <w:iCs/>
          <w:kern w:val="0"/>
          <w:sz w:val="20"/>
          <w:szCs w:val="20"/>
          <w:shd w:val="clear" w:color="auto" w:fill="FFFFFF"/>
        </w:rPr>
        <w:t>WOS</w:t>
      </w:r>
      <w:r w:rsidR="00E53D75" w:rsidRPr="00FF1F34">
        <w:rPr>
          <w:rFonts w:ascii="Arial" w:hAnsi="Arial" w:cs="Arial"/>
          <w:kern w:val="0"/>
          <w:sz w:val="20"/>
          <w:szCs w:val="20"/>
          <w:shd w:val="clear" w:color="auto" w:fill="FFFFFF"/>
        </w:rPr>
        <w:t xml:space="preserve"> Web of Science</w:t>
      </w:r>
      <w:r>
        <w:rPr>
          <w:rFonts w:ascii="Arial" w:hAnsi="Arial" w:cs="Arial"/>
          <w:kern w:val="0"/>
          <w:sz w:val="20"/>
          <w:szCs w:val="20"/>
          <w:shd w:val="clear" w:color="auto" w:fill="FFFFFF"/>
        </w:rPr>
        <w:t>,</w:t>
      </w:r>
      <w:r w:rsidR="00E53D75" w:rsidRPr="00FF1F34">
        <w:rPr>
          <w:rFonts w:ascii="Arial" w:hAnsi="Arial" w:cs="Arial"/>
          <w:kern w:val="0"/>
          <w:sz w:val="20"/>
          <w:szCs w:val="20"/>
          <w:shd w:val="clear" w:color="auto" w:fill="FFFFFF"/>
        </w:rPr>
        <w:t xml:space="preserve"> </w:t>
      </w:r>
      <w:r w:rsidR="00E53D75" w:rsidRPr="0018157B">
        <w:rPr>
          <w:rFonts w:ascii="Arial" w:hAnsi="Arial" w:cs="Arial"/>
          <w:i/>
          <w:iCs/>
          <w:kern w:val="0"/>
          <w:sz w:val="20"/>
          <w:szCs w:val="20"/>
          <w:shd w:val="clear" w:color="auto" w:fill="FFFFFF"/>
        </w:rPr>
        <w:t>Embase</w:t>
      </w:r>
      <w:r w:rsidR="00E53D75" w:rsidRPr="00FF1F34">
        <w:rPr>
          <w:rFonts w:ascii="Arial" w:hAnsi="Arial" w:cs="Arial"/>
          <w:kern w:val="0"/>
          <w:sz w:val="20"/>
          <w:szCs w:val="20"/>
          <w:shd w:val="clear" w:color="auto" w:fill="FFFFFF"/>
        </w:rPr>
        <w:t xml:space="preserve"> ExcerptaMedica Database</w:t>
      </w:r>
      <w:r>
        <w:rPr>
          <w:rFonts w:ascii="Arial" w:hAnsi="Arial" w:cs="Arial"/>
          <w:kern w:val="0"/>
          <w:sz w:val="20"/>
          <w:szCs w:val="20"/>
          <w:shd w:val="clear" w:color="auto" w:fill="FFFFFF"/>
        </w:rPr>
        <w:t>,</w:t>
      </w:r>
      <w:r w:rsidR="00E53D75" w:rsidRPr="00FF1F34">
        <w:rPr>
          <w:rFonts w:ascii="Arial" w:hAnsi="Arial" w:cs="Arial"/>
          <w:kern w:val="0"/>
          <w:sz w:val="20"/>
          <w:szCs w:val="20"/>
          <w:shd w:val="clear" w:color="auto" w:fill="FFFFFF"/>
        </w:rPr>
        <w:t xml:space="preserve"> </w:t>
      </w:r>
      <w:r w:rsidR="00E53D75" w:rsidRPr="0018157B">
        <w:rPr>
          <w:rFonts w:ascii="Arial" w:hAnsi="Arial" w:cs="Arial"/>
          <w:i/>
          <w:iCs/>
          <w:kern w:val="0"/>
          <w:sz w:val="20"/>
          <w:szCs w:val="20"/>
          <w:shd w:val="clear" w:color="auto" w:fill="FFFFFF"/>
        </w:rPr>
        <w:t>CNKI</w:t>
      </w:r>
      <w:r w:rsidR="00FF1F34" w:rsidRPr="0018157B">
        <w:rPr>
          <w:rFonts w:ascii="Arial" w:hAnsi="Arial" w:cs="Arial"/>
          <w:i/>
          <w:iCs/>
          <w:kern w:val="0"/>
          <w:sz w:val="20"/>
          <w:szCs w:val="20"/>
          <w:shd w:val="clear" w:color="auto" w:fill="FFFFFF"/>
        </w:rPr>
        <w:t xml:space="preserve"> </w:t>
      </w:r>
      <w:r w:rsidR="00FF1F34" w:rsidRPr="00FF1F34">
        <w:rPr>
          <w:rFonts w:ascii="Arial" w:hAnsi="Arial" w:cs="Arial"/>
          <w:kern w:val="0"/>
          <w:sz w:val="20"/>
          <w:szCs w:val="20"/>
          <w:shd w:val="clear" w:color="auto" w:fill="FFFFFF"/>
        </w:rPr>
        <w:t>China National Knowledge Infrastructure</w:t>
      </w:r>
    </w:p>
    <w:sectPr w:rsidR="00B92A23" w:rsidRPr="00FF1F34" w:rsidSect="00274D79">
      <w:footerReference w:type="default" r:id="rId8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16D37" w14:textId="77777777" w:rsidR="00821FC7" w:rsidRDefault="00821FC7" w:rsidP="00AB1BB7">
      <w:r>
        <w:separator/>
      </w:r>
    </w:p>
  </w:endnote>
  <w:endnote w:type="continuationSeparator" w:id="0">
    <w:p w14:paraId="1F281383" w14:textId="77777777" w:rsidR="00821FC7" w:rsidRDefault="00821FC7" w:rsidP="00AB1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242363"/>
      <w:docPartObj>
        <w:docPartGallery w:val="Page Numbers (Bottom of Page)"/>
        <w:docPartUnique/>
      </w:docPartObj>
    </w:sdtPr>
    <w:sdtEndPr/>
    <w:sdtContent>
      <w:p w14:paraId="4A2FAF86" w14:textId="77777777" w:rsidR="003C04A0" w:rsidRDefault="004A64FA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10FD" w:rsidRPr="000810FD">
          <w:rPr>
            <w:noProof/>
            <w:lang w:val="zh-CN"/>
          </w:rPr>
          <w:t>2</w:t>
        </w:r>
        <w:r>
          <w:rPr>
            <w:noProof/>
            <w:lang w:val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9F374" w14:textId="77777777" w:rsidR="00821FC7" w:rsidRDefault="00821FC7" w:rsidP="00AB1BB7">
      <w:r>
        <w:separator/>
      </w:r>
    </w:p>
  </w:footnote>
  <w:footnote w:type="continuationSeparator" w:id="0">
    <w:p w14:paraId="138E3F29" w14:textId="77777777" w:rsidR="00821FC7" w:rsidRDefault="00821FC7" w:rsidP="00AB1B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302B2"/>
    <w:multiLevelType w:val="hybridMultilevel"/>
    <w:tmpl w:val="7F0C5BF6"/>
    <w:lvl w:ilvl="0" w:tplc="D7C654F4">
      <w:numFmt w:val="bullet"/>
      <w:lvlText w:val=""/>
      <w:lvlJc w:val="left"/>
      <w:pPr>
        <w:ind w:left="360" w:hanging="360"/>
      </w:pPr>
      <w:rPr>
        <w:rFonts w:ascii="Wingdings" w:eastAsia="宋体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522E85"/>
    <w:multiLevelType w:val="hybridMultilevel"/>
    <w:tmpl w:val="950444F0"/>
    <w:lvl w:ilvl="0" w:tplc="64A8DB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BB340D"/>
    <w:multiLevelType w:val="multilevel"/>
    <w:tmpl w:val="44946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710C4D"/>
    <w:multiLevelType w:val="hybridMultilevel"/>
    <w:tmpl w:val="37949D6A"/>
    <w:lvl w:ilvl="0" w:tplc="51B62E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E73604C"/>
    <w:multiLevelType w:val="hybridMultilevel"/>
    <w:tmpl w:val="FB882F92"/>
    <w:lvl w:ilvl="0" w:tplc="8AF43F90">
      <w:start w:val="1"/>
      <w:numFmt w:val="decimal"/>
      <w:lvlText w:val="（%1）"/>
      <w:lvlJc w:val="left"/>
      <w:pPr>
        <w:ind w:left="825" w:hanging="82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758137D"/>
    <w:multiLevelType w:val="hybridMultilevel"/>
    <w:tmpl w:val="54BAF68A"/>
    <w:lvl w:ilvl="0" w:tplc="4482B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C7C3EBD"/>
    <w:multiLevelType w:val="hybridMultilevel"/>
    <w:tmpl w:val="35EADA1A"/>
    <w:lvl w:ilvl="0" w:tplc="58E4AA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2C9F0726"/>
    <w:multiLevelType w:val="multilevel"/>
    <w:tmpl w:val="1D7EC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6677B7"/>
    <w:multiLevelType w:val="multilevel"/>
    <w:tmpl w:val="FF2A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781631"/>
    <w:multiLevelType w:val="multilevel"/>
    <w:tmpl w:val="3954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0F19F6"/>
    <w:multiLevelType w:val="hybridMultilevel"/>
    <w:tmpl w:val="D2967D5C"/>
    <w:lvl w:ilvl="0" w:tplc="2ABA99E2">
      <w:start w:val="1"/>
      <w:numFmt w:val="decimal"/>
      <w:pStyle w:val="a"/>
      <w:lvlText w:val="%1."/>
      <w:lvlJc w:val="left"/>
      <w:pPr>
        <w:tabs>
          <w:tab w:val="num" w:pos="284"/>
        </w:tabs>
        <w:ind w:left="284" w:hanging="284"/>
      </w:pPr>
      <w:rPr>
        <w:rFonts w:cs="Times New Roman" w:hint="eastAsia"/>
      </w:rPr>
    </w:lvl>
    <w:lvl w:ilvl="1" w:tplc="04090003" w:tentative="1">
      <w:start w:val="1"/>
      <w:numFmt w:val="lowerLetter"/>
      <w:lvlText w:val="%2)"/>
      <w:lvlJc w:val="left"/>
      <w:pPr>
        <w:tabs>
          <w:tab w:val="num" w:pos="-240"/>
        </w:tabs>
        <w:ind w:left="-240" w:hanging="42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80"/>
        </w:tabs>
        <w:ind w:left="180" w:hanging="42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600"/>
        </w:tabs>
        <w:ind w:left="600" w:hanging="420"/>
      </w:pPr>
      <w:rPr>
        <w:rFonts w:cs="Times New Roman"/>
      </w:rPr>
    </w:lvl>
    <w:lvl w:ilvl="4" w:tplc="04090003" w:tentative="1">
      <w:start w:val="1"/>
      <w:numFmt w:val="lowerLetter"/>
      <w:lvlText w:val="%5)"/>
      <w:lvlJc w:val="left"/>
      <w:pPr>
        <w:tabs>
          <w:tab w:val="num" w:pos="1020"/>
        </w:tabs>
        <w:ind w:left="1020" w:hanging="42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1440"/>
        </w:tabs>
        <w:ind w:left="1440" w:hanging="42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1860"/>
        </w:tabs>
        <w:ind w:left="1860" w:hanging="420"/>
      </w:pPr>
      <w:rPr>
        <w:rFonts w:cs="Times New Roman"/>
      </w:rPr>
    </w:lvl>
    <w:lvl w:ilvl="7" w:tplc="04090003" w:tentative="1">
      <w:start w:val="1"/>
      <w:numFmt w:val="lowerLetter"/>
      <w:lvlText w:val="%8)"/>
      <w:lvlJc w:val="left"/>
      <w:pPr>
        <w:tabs>
          <w:tab w:val="num" w:pos="2280"/>
        </w:tabs>
        <w:ind w:left="2280" w:hanging="42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2700"/>
        </w:tabs>
        <w:ind w:left="2700" w:hanging="420"/>
      </w:pPr>
      <w:rPr>
        <w:rFonts w:cs="Times New Roman"/>
      </w:rPr>
    </w:lvl>
  </w:abstractNum>
  <w:abstractNum w:abstractNumId="11" w15:restartNumberingAfterBreak="0">
    <w:nsid w:val="3EBF6D02"/>
    <w:multiLevelType w:val="multilevel"/>
    <w:tmpl w:val="46F49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D70C32"/>
    <w:multiLevelType w:val="hybridMultilevel"/>
    <w:tmpl w:val="37949D6A"/>
    <w:lvl w:ilvl="0" w:tplc="51B62E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3FA6DDA"/>
    <w:multiLevelType w:val="hybridMultilevel"/>
    <w:tmpl w:val="EE887712"/>
    <w:lvl w:ilvl="0" w:tplc="4B5EE94E">
      <w:start w:val="1"/>
      <w:numFmt w:val="decimal"/>
      <w:lvlText w:val="(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4" w15:restartNumberingAfterBreak="0">
    <w:nsid w:val="5CDE0639"/>
    <w:multiLevelType w:val="hybridMultilevel"/>
    <w:tmpl w:val="6F06A522"/>
    <w:lvl w:ilvl="0" w:tplc="588C5E98">
      <w:start w:val="1"/>
      <w:numFmt w:val="decimal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8C05DBA"/>
    <w:multiLevelType w:val="hybridMultilevel"/>
    <w:tmpl w:val="1100B1FC"/>
    <w:lvl w:ilvl="0" w:tplc="330012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A70081F"/>
    <w:multiLevelType w:val="hybridMultilevel"/>
    <w:tmpl w:val="9BF0E908"/>
    <w:lvl w:ilvl="0" w:tplc="A59E14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B637177"/>
    <w:multiLevelType w:val="multilevel"/>
    <w:tmpl w:val="B00C7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0A477B"/>
    <w:multiLevelType w:val="hybridMultilevel"/>
    <w:tmpl w:val="0AD62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4"/>
  </w:num>
  <w:num w:numId="4">
    <w:abstractNumId w:val="15"/>
  </w:num>
  <w:num w:numId="5">
    <w:abstractNumId w:val="13"/>
  </w:num>
  <w:num w:numId="6">
    <w:abstractNumId w:val="2"/>
  </w:num>
  <w:num w:numId="7">
    <w:abstractNumId w:val="17"/>
  </w:num>
  <w:num w:numId="8">
    <w:abstractNumId w:val="5"/>
  </w:num>
  <w:num w:numId="9">
    <w:abstractNumId w:val="3"/>
  </w:num>
  <w:num w:numId="10">
    <w:abstractNumId w:val="12"/>
  </w:num>
  <w:num w:numId="11">
    <w:abstractNumId w:val="7"/>
  </w:num>
  <w:num w:numId="12">
    <w:abstractNumId w:val="6"/>
  </w:num>
  <w:num w:numId="13">
    <w:abstractNumId w:val="11"/>
  </w:num>
  <w:num w:numId="14">
    <w:abstractNumId w:val="0"/>
  </w:num>
  <w:num w:numId="15">
    <w:abstractNumId w:val="14"/>
  </w:num>
  <w:num w:numId="16">
    <w:abstractNumId w:val="18"/>
  </w:num>
  <w:num w:numId="17">
    <w:abstractNumId w:val="1"/>
  </w:num>
  <w:num w:numId="18">
    <w:abstractNumId w:val="8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LU0NTQ1NzM3MTFU0lEKTi0uzszPAykwqQUA//UWbywAAAA="/>
  </w:docVars>
  <w:rsids>
    <w:rsidRoot w:val="00690CBF"/>
    <w:rsid w:val="00064FB8"/>
    <w:rsid w:val="000810FD"/>
    <w:rsid w:val="001045C3"/>
    <w:rsid w:val="001313B7"/>
    <w:rsid w:val="0017258F"/>
    <w:rsid w:val="0018157B"/>
    <w:rsid w:val="00201204"/>
    <w:rsid w:val="00225CC4"/>
    <w:rsid w:val="002278C1"/>
    <w:rsid w:val="0023592A"/>
    <w:rsid w:val="002417C3"/>
    <w:rsid w:val="0027217D"/>
    <w:rsid w:val="00274D79"/>
    <w:rsid w:val="00275651"/>
    <w:rsid w:val="00290C07"/>
    <w:rsid w:val="002F151F"/>
    <w:rsid w:val="00304D54"/>
    <w:rsid w:val="003059B0"/>
    <w:rsid w:val="00321AE1"/>
    <w:rsid w:val="003260BD"/>
    <w:rsid w:val="00345D57"/>
    <w:rsid w:val="003565B1"/>
    <w:rsid w:val="003B44FF"/>
    <w:rsid w:val="003C04A0"/>
    <w:rsid w:val="0041236C"/>
    <w:rsid w:val="0041642F"/>
    <w:rsid w:val="00430D07"/>
    <w:rsid w:val="0044706A"/>
    <w:rsid w:val="00471499"/>
    <w:rsid w:val="00493A42"/>
    <w:rsid w:val="00496B73"/>
    <w:rsid w:val="004A64FA"/>
    <w:rsid w:val="00501265"/>
    <w:rsid w:val="00530A6A"/>
    <w:rsid w:val="005322FA"/>
    <w:rsid w:val="005D25A3"/>
    <w:rsid w:val="005F62AF"/>
    <w:rsid w:val="00603E6D"/>
    <w:rsid w:val="006050C2"/>
    <w:rsid w:val="00640A4A"/>
    <w:rsid w:val="00664AAE"/>
    <w:rsid w:val="00690CBF"/>
    <w:rsid w:val="006A2DC7"/>
    <w:rsid w:val="006F0771"/>
    <w:rsid w:val="007062A3"/>
    <w:rsid w:val="00706B5D"/>
    <w:rsid w:val="00735E67"/>
    <w:rsid w:val="007E6970"/>
    <w:rsid w:val="00805A84"/>
    <w:rsid w:val="0080607A"/>
    <w:rsid w:val="00814B2F"/>
    <w:rsid w:val="00821FC7"/>
    <w:rsid w:val="008277A8"/>
    <w:rsid w:val="00827DC6"/>
    <w:rsid w:val="00836F4F"/>
    <w:rsid w:val="00854AC1"/>
    <w:rsid w:val="00874038"/>
    <w:rsid w:val="00877056"/>
    <w:rsid w:val="00883ED8"/>
    <w:rsid w:val="008E2A4B"/>
    <w:rsid w:val="008F123D"/>
    <w:rsid w:val="008F2008"/>
    <w:rsid w:val="0094152D"/>
    <w:rsid w:val="009871FC"/>
    <w:rsid w:val="009A0002"/>
    <w:rsid w:val="009A58E4"/>
    <w:rsid w:val="00A0008E"/>
    <w:rsid w:val="00A0082E"/>
    <w:rsid w:val="00A235D3"/>
    <w:rsid w:val="00A3329F"/>
    <w:rsid w:val="00A56FAA"/>
    <w:rsid w:val="00A60A13"/>
    <w:rsid w:val="00A85B31"/>
    <w:rsid w:val="00AB1BB7"/>
    <w:rsid w:val="00AB33EA"/>
    <w:rsid w:val="00AB4D45"/>
    <w:rsid w:val="00AC786A"/>
    <w:rsid w:val="00AD4AC6"/>
    <w:rsid w:val="00B179EC"/>
    <w:rsid w:val="00B92A23"/>
    <w:rsid w:val="00BC0F42"/>
    <w:rsid w:val="00BE07A2"/>
    <w:rsid w:val="00C44012"/>
    <w:rsid w:val="00C802B8"/>
    <w:rsid w:val="00CC7DE7"/>
    <w:rsid w:val="00CD2E03"/>
    <w:rsid w:val="00D2651F"/>
    <w:rsid w:val="00E0309F"/>
    <w:rsid w:val="00E10D88"/>
    <w:rsid w:val="00E52209"/>
    <w:rsid w:val="00E53D75"/>
    <w:rsid w:val="00E63995"/>
    <w:rsid w:val="00E81C01"/>
    <w:rsid w:val="00EA1D63"/>
    <w:rsid w:val="00EB60D8"/>
    <w:rsid w:val="00EC2C8B"/>
    <w:rsid w:val="00F07656"/>
    <w:rsid w:val="00F43776"/>
    <w:rsid w:val="00F622AE"/>
    <w:rsid w:val="00FB42EA"/>
    <w:rsid w:val="00FD29F7"/>
    <w:rsid w:val="00FF1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B3D0B"/>
  <w15:docId w15:val="{4F939605-B5BA-40FF-87EF-56758EA13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90CB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690CBF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B92A23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B92A23"/>
    <w:pPr>
      <w:keepNext/>
      <w:keepLines/>
      <w:spacing w:before="260" w:after="260" w:line="416" w:lineRule="auto"/>
      <w:outlineLvl w:val="2"/>
    </w:pPr>
    <w:rPr>
      <w:rFonts w:ascii="Calibri" w:hAnsi="Calibri"/>
      <w:b/>
      <w:bCs/>
      <w:sz w:val="32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836F4F"/>
    <w:pPr>
      <w:keepNext/>
      <w:keepLines/>
      <w:widowControl/>
      <w:adjustRightInd w:val="0"/>
      <w:snapToGrid w:val="0"/>
      <w:spacing w:before="280" w:after="290" w:line="376" w:lineRule="auto"/>
      <w:jc w:val="left"/>
      <w:outlineLvl w:val="3"/>
    </w:pPr>
    <w:rPr>
      <w:rFonts w:ascii="Cambria" w:hAnsi="Cambria"/>
      <w:b/>
      <w:bCs/>
      <w:kern w:val="0"/>
      <w:sz w:val="28"/>
      <w:szCs w:val="28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B92A23"/>
    <w:pPr>
      <w:keepNext/>
      <w:keepLines/>
      <w:spacing w:before="280" w:after="290" w:line="376" w:lineRule="auto"/>
      <w:outlineLvl w:val="4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样式 标题 1 +"/>
    <w:basedOn w:val="1"/>
    <w:rsid w:val="00690CBF"/>
    <w:rPr>
      <w:rFonts w:ascii="Times New Roman" w:eastAsia="宋体" w:hAnsi="Times New Roman" w:cs="Times New Roman"/>
      <w:color w:val="FF0000"/>
      <w:kern w:val="0"/>
      <w:sz w:val="32"/>
    </w:rPr>
  </w:style>
  <w:style w:type="character" w:customStyle="1" w:styleId="10">
    <w:name w:val="标题 1 字符"/>
    <w:basedOn w:val="a1"/>
    <w:link w:val="1"/>
    <w:uiPriority w:val="9"/>
    <w:rsid w:val="00690CBF"/>
    <w:rPr>
      <w:b/>
      <w:bCs/>
      <w:kern w:val="44"/>
      <w:sz w:val="44"/>
      <w:szCs w:val="44"/>
    </w:rPr>
  </w:style>
  <w:style w:type="paragraph" w:styleId="a4">
    <w:name w:val="Document Map"/>
    <w:basedOn w:val="a0"/>
    <w:link w:val="a5"/>
    <w:uiPriority w:val="99"/>
    <w:semiHidden/>
    <w:unhideWhenUsed/>
    <w:rsid w:val="00690CBF"/>
    <w:rPr>
      <w:rFonts w:ascii="宋体" w:hAnsiTheme="minorHAnsi" w:cstheme="minorBidi"/>
      <w:sz w:val="18"/>
      <w:szCs w:val="18"/>
    </w:rPr>
  </w:style>
  <w:style w:type="character" w:customStyle="1" w:styleId="a5">
    <w:name w:val="文档结构图 字符"/>
    <w:basedOn w:val="a1"/>
    <w:link w:val="a4"/>
    <w:uiPriority w:val="99"/>
    <w:semiHidden/>
    <w:rsid w:val="00690CBF"/>
    <w:rPr>
      <w:rFonts w:ascii="宋体" w:eastAsia="宋体"/>
      <w:sz w:val="18"/>
      <w:szCs w:val="18"/>
    </w:rPr>
  </w:style>
  <w:style w:type="paragraph" w:styleId="a6">
    <w:name w:val="header"/>
    <w:basedOn w:val="a0"/>
    <w:link w:val="a7"/>
    <w:uiPriority w:val="99"/>
    <w:semiHidden/>
    <w:unhideWhenUsed/>
    <w:rsid w:val="00AB1B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semiHidden/>
    <w:rsid w:val="00AB1BB7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0"/>
    <w:link w:val="a9"/>
    <w:uiPriority w:val="99"/>
    <w:unhideWhenUsed/>
    <w:rsid w:val="00AB1B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AB1BB7"/>
    <w:rPr>
      <w:rFonts w:ascii="Times New Roman" w:eastAsia="宋体" w:hAnsi="Times New Roman" w:cs="Times New Roman"/>
      <w:sz w:val="18"/>
      <w:szCs w:val="18"/>
    </w:rPr>
  </w:style>
  <w:style w:type="character" w:customStyle="1" w:styleId="40">
    <w:name w:val="标题 4 字符"/>
    <w:basedOn w:val="a1"/>
    <w:link w:val="4"/>
    <w:uiPriority w:val="9"/>
    <w:rsid w:val="00836F4F"/>
    <w:rPr>
      <w:rFonts w:ascii="Cambria" w:eastAsia="宋体" w:hAnsi="Cambria" w:cs="Times New Roman"/>
      <w:b/>
      <w:bCs/>
      <w:kern w:val="0"/>
      <w:sz w:val="28"/>
      <w:szCs w:val="28"/>
    </w:rPr>
  </w:style>
  <w:style w:type="character" w:styleId="aa">
    <w:name w:val="Hyperlink"/>
    <w:basedOn w:val="a1"/>
    <w:uiPriority w:val="99"/>
    <w:rsid w:val="00836F4F"/>
    <w:rPr>
      <w:color w:val="0000FF"/>
      <w:u w:val="single"/>
    </w:rPr>
  </w:style>
  <w:style w:type="character" w:customStyle="1" w:styleId="apple-converted-space">
    <w:name w:val="apple-converted-space"/>
    <w:basedOn w:val="a1"/>
    <w:rsid w:val="00836F4F"/>
  </w:style>
  <w:style w:type="table" w:styleId="ab">
    <w:name w:val="Table Grid"/>
    <w:basedOn w:val="a2"/>
    <w:uiPriority w:val="59"/>
    <w:rsid w:val="00836F4F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c">
    <w:name w:val="Balloon Text"/>
    <w:basedOn w:val="a0"/>
    <w:link w:val="ad"/>
    <w:uiPriority w:val="99"/>
    <w:semiHidden/>
    <w:unhideWhenUsed/>
    <w:rsid w:val="00836F4F"/>
    <w:rPr>
      <w:sz w:val="18"/>
      <w:szCs w:val="18"/>
    </w:rPr>
  </w:style>
  <w:style w:type="character" w:customStyle="1" w:styleId="ad">
    <w:name w:val="批注框文本 字符"/>
    <w:basedOn w:val="a1"/>
    <w:link w:val="ac"/>
    <w:uiPriority w:val="99"/>
    <w:semiHidden/>
    <w:rsid w:val="00836F4F"/>
    <w:rPr>
      <w:rFonts w:ascii="Times New Roman" w:eastAsia="宋体" w:hAnsi="Times New Roman" w:cs="Times New Roman"/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B92A23"/>
    <w:rPr>
      <w:rFonts w:ascii="Cambria" w:eastAsia="宋体" w:hAnsi="Cambria" w:cs="Times New Roman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B92A23"/>
    <w:rPr>
      <w:rFonts w:ascii="Calibri" w:eastAsia="宋体" w:hAnsi="Calibri" w:cs="Times New Roman"/>
      <w:b/>
      <w:bCs/>
      <w:sz w:val="32"/>
      <w:szCs w:val="32"/>
    </w:rPr>
  </w:style>
  <w:style w:type="character" w:customStyle="1" w:styleId="50">
    <w:name w:val="标题 5 字符"/>
    <w:basedOn w:val="a1"/>
    <w:link w:val="5"/>
    <w:uiPriority w:val="9"/>
    <w:semiHidden/>
    <w:rsid w:val="00B92A23"/>
    <w:rPr>
      <w:rFonts w:ascii="Calibri" w:eastAsia="宋体" w:hAnsi="Calibri" w:cs="Times New Roman"/>
      <w:b/>
      <w:bCs/>
      <w:sz w:val="28"/>
      <w:szCs w:val="28"/>
    </w:rPr>
  </w:style>
  <w:style w:type="character" w:styleId="ae">
    <w:name w:val="Strong"/>
    <w:basedOn w:val="a1"/>
    <w:uiPriority w:val="22"/>
    <w:qFormat/>
    <w:rsid w:val="00B92A23"/>
    <w:rPr>
      <w:b/>
      <w:bCs/>
    </w:rPr>
  </w:style>
  <w:style w:type="paragraph" w:customStyle="1" w:styleId="a">
    <w:name w:val="参考文献"/>
    <w:link w:val="Char"/>
    <w:rsid w:val="00B92A23"/>
    <w:pPr>
      <w:numPr>
        <w:numId w:val="1"/>
      </w:numPr>
    </w:pPr>
    <w:rPr>
      <w:rFonts w:ascii="Times New Roman" w:eastAsia="宋体" w:hAnsi="Times New Roman" w:cs="Times New Roman"/>
      <w:kern w:val="0"/>
      <w:sz w:val="20"/>
      <w:szCs w:val="24"/>
    </w:rPr>
  </w:style>
  <w:style w:type="character" w:customStyle="1" w:styleId="Char">
    <w:name w:val="参考文献 Char"/>
    <w:link w:val="a"/>
    <w:locked/>
    <w:rsid w:val="00B92A23"/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EndNoteBibliographyTitle">
    <w:name w:val="EndNote Bibliography Title"/>
    <w:basedOn w:val="a0"/>
    <w:link w:val="EndNoteBibliographyTitleChar"/>
    <w:rsid w:val="00B92A23"/>
    <w:pPr>
      <w:jc w:val="center"/>
    </w:pPr>
    <w:rPr>
      <w:noProof/>
      <w:sz w:val="20"/>
      <w:szCs w:val="22"/>
    </w:rPr>
  </w:style>
  <w:style w:type="character" w:customStyle="1" w:styleId="EndNoteBibliographyTitleChar">
    <w:name w:val="EndNote Bibliography Title Char"/>
    <w:basedOn w:val="a1"/>
    <w:link w:val="EndNoteBibliographyTitle"/>
    <w:rsid w:val="00B92A23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0"/>
    <w:link w:val="EndNoteBibliographyChar"/>
    <w:rsid w:val="00B92A23"/>
    <w:rPr>
      <w:noProof/>
      <w:sz w:val="20"/>
      <w:szCs w:val="22"/>
    </w:rPr>
  </w:style>
  <w:style w:type="character" w:customStyle="1" w:styleId="EndNoteBibliographyChar">
    <w:name w:val="EndNote Bibliography Char"/>
    <w:basedOn w:val="a1"/>
    <w:link w:val="EndNoteBibliography"/>
    <w:rsid w:val="00B92A23"/>
    <w:rPr>
      <w:rFonts w:ascii="Times New Roman" w:eastAsia="宋体" w:hAnsi="Times New Roman" w:cs="Times New Roman"/>
      <w:noProof/>
      <w:sz w:val="20"/>
    </w:rPr>
  </w:style>
  <w:style w:type="character" w:styleId="af">
    <w:name w:val="Emphasis"/>
    <w:basedOn w:val="a1"/>
    <w:uiPriority w:val="20"/>
    <w:qFormat/>
    <w:rsid w:val="00B92A23"/>
    <w:rPr>
      <w:i/>
      <w:iCs/>
    </w:rPr>
  </w:style>
  <w:style w:type="character" w:customStyle="1" w:styleId="HTML">
    <w:name w:val="HTML 预设格式 字符"/>
    <w:basedOn w:val="a1"/>
    <w:link w:val="HTML0"/>
    <w:uiPriority w:val="99"/>
    <w:rsid w:val="00B92A23"/>
    <w:rPr>
      <w:rFonts w:ascii="宋体" w:hAnsi="宋体" w:cs="宋体"/>
      <w:sz w:val="24"/>
      <w:szCs w:val="24"/>
    </w:rPr>
  </w:style>
  <w:style w:type="paragraph" w:styleId="HTML0">
    <w:name w:val="HTML Preformatted"/>
    <w:basedOn w:val="a0"/>
    <w:link w:val="HTML"/>
    <w:uiPriority w:val="99"/>
    <w:unhideWhenUsed/>
    <w:rsid w:val="00B92A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Theme="minorEastAsia" w:hAnsi="宋体" w:cs="宋体"/>
      <w:sz w:val="24"/>
    </w:rPr>
  </w:style>
  <w:style w:type="character" w:customStyle="1" w:styleId="HTMLChar1">
    <w:name w:val="HTML 预设格式 Char1"/>
    <w:basedOn w:val="a1"/>
    <w:uiPriority w:val="99"/>
    <w:semiHidden/>
    <w:rsid w:val="00B92A23"/>
    <w:rPr>
      <w:rFonts w:ascii="Courier New" w:eastAsia="宋体" w:hAnsi="Courier New" w:cs="Courier New"/>
      <w:sz w:val="20"/>
      <w:szCs w:val="20"/>
    </w:rPr>
  </w:style>
  <w:style w:type="paragraph" w:styleId="af0">
    <w:name w:val="List Paragraph"/>
    <w:basedOn w:val="a0"/>
    <w:uiPriority w:val="34"/>
    <w:qFormat/>
    <w:rsid w:val="00B92A23"/>
    <w:pPr>
      <w:ind w:firstLineChars="200" w:firstLine="420"/>
    </w:pPr>
    <w:rPr>
      <w:rFonts w:ascii="Calibri" w:hAnsi="Calibri"/>
      <w:szCs w:val="22"/>
    </w:rPr>
  </w:style>
  <w:style w:type="table" w:customStyle="1" w:styleId="12">
    <w:name w:val="浅色底纹1"/>
    <w:basedOn w:val="a2"/>
    <w:uiPriority w:val="60"/>
    <w:rsid w:val="00B92A23"/>
    <w:rPr>
      <w:rFonts w:ascii="Calibri" w:eastAsia="宋体" w:hAnsi="Calibri" w:cs="Times New Roman"/>
      <w:color w:val="000000"/>
      <w:kern w:val="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21">
    <w:name w:val="浅色底纹2"/>
    <w:basedOn w:val="a2"/>
    <w:uiPriority w:val="60"/>
    <w:rsid w:val="00B92A23"/>
    <w:rPr>
      <w:rFonts w:ascii="Calibri" w:eastAsia="宋体" w:hAnsi="Calibri" w:cs="Times New Roman"/>
      <w:color w:val="000000" w:themeColor="text1" w:themeShade="BF"/>
      <w:kern w:val="0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1">
    <w:name w:val="No Spacing"/>
    <w:uiPriority w:val="1"/>
    <w:qFormat/>
    <w:rsid w:val="00B92A2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table" w:customStyle="1" w:styleId="31">
    <w:name w:val="浅色底纹3"/>
    <w:basedOn w:val="a2"/>
    <w:uiPriority w:val="60"/>
    <w:rsid w:val="00B92A23"/>
    <w:rPr>
      <w:rFonts w:ascii="Calibri" w:eastAsia="宋体" w:hAnsi="Calibri" w:cs="Times New Roman"/>
      <w:color w:val="000000" w:themeColor="text1" w:themeShade="BF"/>
      <w:kern w:val="0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2">
    <w:name w:val="Normal (Web)"/>
    <w:basedOn w:val="a0"/>
    <w:uiPriority w:val="99"/>
    <w:unhideWhenUsed/>
    <w:rsid w:val="00B92A2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ui-ncbitoggler-master-text">
    <w:name w:val="ui-ncbitoggler-master-text"/>
    <w:basedOn w:val="a1"/>
    <w:rsid w:val="00B92A23"/>
  </w:style>
  <w:style w:type="paragraph" w:customStyle="1" w:styleId="copyright">
    <w:name w:val="copyright"/>
    <w:basedOn w:val="a0"/>
    <w:rsid w:val="00B92A2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customStyle="1" w:styleId="-11">
    <w:name w:val="浅色底纹 - 强调文字颜色 11"/>
    <w:basedOn w:val="a2"/>
    <w:uiPriority w:val="60"/>
    <w:rsid w:val="00B92A23"/>
    <w:rPr>
      <w:rFonts w:ascii="Calibri" w:eastAsia="宋体" w:hAnsi="Calibri" w:cs="Times New Roman"/>
      <w:color w:val="365F91" w:themeColor="accent1" w:themeShade="BF"/>
      <w:kern w:val="0"/>
      <w:sz w:val="20"/>
      <w:szCs w:val="20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ighlight">
    <w:name w:val="highlight"/>
    <w:basedOn w:val="a1"/>
    <w:rsid w:val="00B92A23"/>
  </w:style>
  <w:style w:type="paragraph" w:customStyle="1" w:styleId="Default">
    <w:name w:val="Default"/>
    <w:rsid w:val="00B92A23"/>
    <w:pPr>
      <w:widowControl w:val="0"/>
      <w:autoSpaceDE w:val="0"/>
      <w:autoSpaceDN w:val="0"/>
      <w:adjustRightInd w:val="0"/>
    </w:pPr>
    <w:rPr>
      <w:rFonts w:ascii="Calibri" w:eastAsia="宋体" w:hAnsi="Calibri" w:cs="Calibri"/>
      <w:color w:val="000000"/>
      <w:kern w:val="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B92A23"/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6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7C13319-6758-4B1D-8C27-F4DCC538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827</Words>
  <Characters>4719</Characters>
  <Application>Microsoft Office Word</Application>
  <DocSecurity>0</DocSecurity>
  <Lines>39</Lines>
  <Paragraphs>11</Paragraphs>
  <ScaleCrop>false</ScaleCrop>
  <Company>微软中国</Company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office2016mac28861</cp:lastModifiedBy>
  <cp:revision>40</cp:revision>
  <dcterms:created xsi:type="dcterms:W3CDTF">2017-06-10T12:50:00Z</dcterms:created>
  <dcterms:modified xsi:type="dcterms:W3CDTF">2019-08-21T03:11:00Z</dcterms:modified>
</cp:coreProperties>
</file>